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tblLook w:val="04A0" w:firstRow="1" w:lastRow="0" w:firstColumn="1" w:lastColumn="0" w:noHBand="0" w:noVBand="1"/>
      </w:tblPr>
      <w:tblGrid>
        <w:gridCol w:w="1211"/>
        <w:gridCol w:w="53"/>
        <w:gridCol w:w="2915"/>
        <w:gridCol w:w="1239"/>
        <w:gridCol w:w="546"/>
        <w:gridCol w:w="562"/>
        <w:gridCol w:w="726"/>
        <w:gridCol w:w="761"/>
        <w:gridCol w:w="2614"/>
      </w:tblGrid>
      <w:tr w:rsidR="0004192A" w14:paraId="3AAF87D0" w14:textId="77777777" w:rsidTr="00BF2F3D">
        <w:trPr>
          <w:trHeight w:val="802"/>
        </w:trPr>
        <w:tc>
          <w:tcPr>
            <w:tcW w:w="121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968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834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614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0A296A9D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BF44F3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BF2F3D">
        <w:trPr>
          <w:trHeight w:val="877"/>
        </w:trPr>
        <w:tc>
          <w:tcPr>
            <w:tcW w:w="8013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75FD129" w:rsidR="0004192A" w:rsidRPr="0004192A" w:rsidRDefault="009F03C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614" w:type="dxa"/>
            <w:vAlign w:val="center"/>
          </w:tcPr>
          <w:p w14:paraId="096637CA" w14:textId="610C4701" w:rsidR="0004192A" w:rsidRPr="0004192A" w:rsidRDefault="00D83074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ĞIZ VE DİŞ SAĞLIĞI </w:t>
            </w:r>
            <w:r w:rsidR="00EA4BF3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BF2F3D">
        <w:trPr>
          <w:trHeight w:val="563"/>
        </w:trPr>
        <w:tc>
          <w:tcPr>
            <w:tcW w:w="4179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402A03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F03CD" w14:paraId="74095200" w14:textId="77777777" w:rsidTr="00BF2F3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2EC53B7F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ANT101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0B245DAB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Temel Anatomi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53B9860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DF81032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DAEB2BC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1040FC23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5F235D9B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3779D07B" w:rsidR="009F03CD" w:rsidRPr="009F03CD" w:rsidRDefault="00DC55B1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03CD" w14:paraId="61458416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0835F712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101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95B80F5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loj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BACD9BE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08347BF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2C8BD764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3C04FB8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6B6682C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45F26EE8" w:rsidR="009F03CD" w:rsidRPr="009F03CD" w:rsidRDefault="00DC55B1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03CD" w14:paraId="4EBDEE61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55EC2B6B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1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269566D3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422BCA0E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46FEC65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69B0EF07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718FFDE2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CA02FF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6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3DBE20C4" w:rsidR="009F03CD" w:rsidRPr="009F03CD" w:rsidRDefault="00BD7E8C" w:rsidP="00492B33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03CD" w14:paraId="295C37B8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2D8CD667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 w:rsidR="008F43C2"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570DA28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Genel Fizik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6B90593C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2310D571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3D26AFAB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53A554AA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1287DF7D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41FBC928" w:rsidR="009F03CD" w:rsidRPr="009F03CD" w:rsidRDefault="00BD7E8C" w:rsidP="00492B33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03CD" w14:paraId="728FF305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5BD1D38F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5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7E4F0EBE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Tıbbi Terminoloj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CFD3063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D77EA25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5B3F723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14EEF217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3F7D05A2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3775A46B" w:rsidR="009F03CD" w:rsidRPr="009F03CD" w:rsidRDefault="009F03CD" w:rsidP="00492B33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CA045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DS115</w:t>
            </w:r>
          </w:p>
        </w:tc>
      </w:tr>
      <w:tr w:rsidR="009F03CD" w14:paraId="0AEE319B" w14:textId="77777777" w:rsidTr="00BF2F3D">
        <w:trPr>
          <w:trHeight w:val="397"/>
        </w:trPr>
        <w:tc>
          <w:tcPr>
            <w:tcW w:w="1211" w:type="dxa"/>
            <w:vAlign w:val="center"/>
          </w:tcPr>
          <w:p w14:paraId="176B0346" w14:textId="04671CC2" w:rsidR="009F03CD" w:rsidRPr="001D462A" w:rsidRDefault="00492B33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2968" w:type="dxa"/>
            <w:gridSpan w:val="2"/>
            <w:vAlign w:val="center"/>
          </w:tcPr>
          <w:p w14:paraId="7F696307" w14:textId="7EEB010F" w:rsidR="009F03CD" w:rsidRPr="001D462A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1239" w:type="dxa"/>
            <w:vAlign w:val="center"/>
          </w:tcPr>
          <w:p w14:paraId="0908F224" w14:textId="15FA5F0F" w:rsidR="009F03CD" w:rsidRPr="001D462A" w:rsidRDefault="009F03CD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vAlign w:val="center"/>
          </w:tcPr>
          <w:p w14:paraId="373E0673" w14:textId="3529B696" w:rsidR="009F03CD" w:rsidRPr="001D462A" w:rsidRDefault="005570F8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2" w:type="dxa"/>
            <w:vAlign w:val="center"/>
          </w:tcPr>
          <w:p w14:paraId="618A4C88" w14:textId="66D4A040" w:rsidR="009F03CD" w:rsidRPr="001D462A" w:rsidRDefault="009F03CD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vAlign w:val="center"/>
          </w:tcPr>
          <w:p w14:paraId="11A6E6AF" w14:textId="08D574EF" w:rsidR="009F03CD" w:rsidRPr="001D462A" w:rsidRDefault="005570F8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9F03CD" w:rsidRPr="001D462A" w:rsidRDefault="009F03CD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614" w:type="dxa"/>
            <w:vAlign w:val="center"/>
          </w:tcPr>
          <w:p w14:paraId="6E6745D0" w14:textId="3AB33900" w:rsidR="009F03CD" w:rsidRPr="00896C2D" w:rsidRDefault="009F03CD" w:rsidP="00492B33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CA0453">
              <w:rPr>
                <w:sz w:val="20"/>
                <w:szCs w:val="20"/>
              </w:rPr>
              <w:t xml:space="preserve"> </w:t>
            </w:r>
            <w:r w:rsidR="00CA0453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9F03CD" w14:paraId="21A71EEC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9F03CD" w:rsidRPr="00896C2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9F03CD" w:rsidRPr="00896C2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048FF498" w14:textId="51B028DE" w:rsidR="009F03CD" w:rsidRPr="001D462A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A0453">
              <w:rPr>
                <w:sz w:val="20"/>
                <w:szCs w:val="20"/>
              </w:rPr>
              <w:t xml:space="preserve"> </w:t>
            </w:r>
            <w:r w:rsidR="00CA0453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9F03CD" w14:paraId="2CBB8F0C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64A6BDF5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492B33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14" w:type="dxa"/>
            <w:vAlign w:val="center"/>
          </w:tcPr>
          <w:p w14:paraId="6F0BA4BB" w14:textId="4E30DBFE" w:rsidR="009F03CD" w:rsidRPr="0004192A" w:rsidRDefault="009F03CD" w:rsidP="00492B3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A0453">
              <w:rPr>
                <w:sz w:val="20"/>
                <w:szCs w:val="20"/>
              </w:rPr>
              <w:t xml:space="preserve"> </w:t>
            </w:r>
            <w:r w:rsidR="00CA0453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9F03CD" w14:paraId="4E955F68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50E0792C" w14:textId="70115DE2" w:rsidR="009F03CD" w:rsidRPr="0004192A" w:rsidRDefault="009F03CD" w:rsidP="00492B3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A0453">
              <w:rPr>
                <w:sz w:val="20"/>
                <w:szCs w:val="20"/>
              </w:rPr>
              <w:t xml:space="preserve"> </w:t>
            </w:r>
            <w:r w:rsidR="00CA0453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BF2F3D" w14:paraId="10AA4999" w14:textId="77777777" w:rsidTr="00BF2F3D">
        <w:trPr>
          <w:trHeight w:val="397"/>
        </w:trPr>
        <w:tc>
          <w:tcPr>
            <w:tcW w:w="652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700D18" w14:textId="0F5B82A7" w:rsidR="00BF2F3D" w:rsidRPr="0012032D" w:rsidRDefault="00BF2F3D" w:rsidP="00BF2F3D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840B2A" w14:textId="07DA77AE" w:rsidR="00BF2F3D" w:rsidRPr="00BF2F3D" w:rsidRDefault="00BF2F3D" w:rsidP="00896C2D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BF2F3D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75AD33D4" w14:textId="77777777" w:rsidR="00BF2F3D" w:rsidRPr="009E6ED7" w:rsidRDefault="00BF2F3D" w:rsidP="00492B3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F03CD" w14:paraId="686FBEA3" w14:textId="77777777" w:rsidTr="00BF2F3D">
        <w:trPr>
          <w:trHeight w:val="582"/>
        </w:trPr>
        <w:tc>
          <w:tcPr>
            <w:tcW w:w="4179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9F03CD" w:rsidRPr="0012032D" w:rsidRDefault="009F03CD" w:rsidP="009F03CD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74D311A5" w14:textId="753E3E38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058DC6D" w14:textId="30A6BBC0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4C0D3A9B" w14:textId="077D8F7E" w:rsidR="009F03CD" w:rsidRPr="009F03CD" w:rsidRDefault="009F03CD" w:rsidP="009F03CD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328E3390" w14:textId="0E0C5427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49309923" w14:textId="0A026036" w:rsidR="009F03CD" w:rsidRPr="009F03CD" w:rsidRDefault="009F03CD" w:rsidP="00492B33">
            <w:pPr>
              <w:jc w:val="left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9F03CD" w:rsidRPr="0004192A" w14:paraId="6A0F417B" w14:textId="77777777" w:rsidTr="00BF2F3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245E30C9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2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0F872224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Biyomekanik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1A3F856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182A577A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32EB8480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09F2F954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300BE2D4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vAlign w:val="center"/>
          </w:tcPr>
          <w:p w14:paraId="0062D197" w14:textId="42F52D7F" w:rsidR="009F03CD" w:rsidRPr="0004192A" w:rsidRDefault="009F03CD" w:rsidP="00492B3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03CD" w:rsidRPr="0004192A" w14:paraId="74EA77E8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0EAE41B0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 w:rsidR="008F43C2"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37EE50C1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Elektroterapi-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4C9CE0F7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396F504D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7E687B60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0952172D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E653FF9" w:rsidR="009F03CD" w:rsidRPr="009F03CD" w:rsidRDefault="00EB26DE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vAlign w:val="center"/>
          </w:tcPr>
          <w:p w14:paraId="7D3EFFDB" w14:textId="78842493" w:rsidR="009F03CD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03CD" w:rsidRPr="0004192A" w14:paraId="75D624C7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C68F1DF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6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7EEEDAB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Ölçme ve Değerlendirme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3420A252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62FFFE87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11D4599D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1A7E83F9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0299BA2F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vAlign w:val="center"/>
          </w:tcPr>
          <w:p w14:paraId="4F4DC6F2" w14:textId="007C1E28" w:rsidR="009F03CD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03CD" w:rsidRPr="0004192A" w14:paraId="553BFD71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700E6E44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 w:rsidR="008F43C2"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8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19E33DFD" w:rsidR="009F03CD" w:rsidRPr="009F03CD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1E31883F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7B6A6AB4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710FEEC3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549AD2C7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3AD543F1" w:rsidR="009F03CD" w:rsidRPr="009F03CD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vAlign w:val="center"/>
          </w:tcPr>
          <w:p w14:paraId="02997C23" w14:textId="3778EFFE" w:rsidR="009F03CD" w:rsidRPr="0004192A" w:rsidRDefault="009F03CD" w:rsidP="00492B3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03CD" w:rsidRPr="0004192A" w14:paraId="78916D8C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9F03CD" w:rsidRPr="001D462A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9F03CD" w:rsidRPr="001D462A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614" w:type="dxa"/>
            <w:vAlign w:val="center"/>
          </w:tcPr>
          <w:p w14:paraId="2C55F47F" w14:textId="7F3D7389" w:rsidR="009F03CD" w:rsidRPr="0004192A" w:rsidRDefault="009F03CD" w:rsidP="00492B3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F2F3D">
              <w:rPr>
                <w:sz w:val="20"/>
                <w:szCs w:val="20"/>
              </w:rPr>
              <w:t xml:space="preserve"> </w:t>
            </w:r>
            <w:r w:rsidR="00BF2F3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9F03CD" w:rsidRPr="0004192A" w14:paraId="54598945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9F03CD" w:rsidRPr="001D462A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9F03CD" w:rsidRPr="001D462A" w:rsidRDefault="009F03CD" w:rsidP="00492B3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9F03CD" w:rsidRPr="001D462A" w:rsidRDefault="009F03CD" w:rsidP="009F03C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vAlign w:val="center"/>
          </w:tcPr>
          <w:p w14:paraId="4B31E636" w14:textId="73863F3C" w:rsidR="009F03CD" w:rsidRPr="0004192A" w:rsidRDefault="009F03CD" w:rsidP="00492B3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F2F3D">
              <w:rPr>
                <w:sz w:val="20"/>
                <w:szCs w:val="20"/>
              </w:rPr>
              <w:t xml:space="preserve"> </w:t>
            </w:r>
            <w:r w:rsidR="00BF2F3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9F03CD" w:rsidRPr="0004192A" w14:paraId="4225EDFD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76B613E3" w14:textId="0034D35E" w:rsidR="009F03CD" w:rsidRPr="0004192A" w:rsidRDefault="009F03CD" w:rsidP="00492B3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F2F3D">
              <w:rPr>
                <w:sz w:val="20"/>
                <w:szCs w:val="20"/>
              </w:rPr>
              <w:t xml:space="preserve"> </w:t>
            </w:r>
            <w:r w:rsidR="00BF2F3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9F03CD" w:rsidRPr="0004192A" w14:paraId="7A807D81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1AAE884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492B33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127A04A" w:rsidR="009F03CD" w:rsidRPr="0012032D" w:rsidRDefault="00492B33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13006838" w:rsidR="009F03CD" w:rsidRPr="0012032D" w:rsidRDefault="00492B33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14" w:type="dxa"/>
            <w:vAlign w:val="center"/>
          </w:tcPr>
          <w:p w14:paraId="338E708C" w14:textId="059D664A" w:rsidR="009F03CD" w:rsidRPr="0004192A" w:rsidRDefault="009F03CD" w:rsidP="00492B3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F2F3D">
              <w:rPr>
                <w:sz w:val="20"/>
                <w:szCs w:val="20"/>
              </w:rPr>
              <w:t xml:space="preserve"> </w:t>
            </w:r>
            <w:r w:rsidR="00BF2F3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9F03CD" w:rsidRPr="0004192A" w14:paraId="064D145D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24C5837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9F03CD" w:rsidRPr="0012032D" w:rsidRDefault="009F03CD" w:rsidP="00492B3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0B6394B8" w14:textId="0269CDA6" w:rsidR="009F03CD" w:rsidRPr="0004192A" w:rsidRDefault="009F03CD" w:rsidP="00492B3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F2F3D">
              <w:rPr>
                <w:sz w:val="20"/>
                <w:szCs w:val="20"/>
              </w:rPr>
              <w:t xml:space="preserve"> </w:t>
            </w:r>
            <w:r w:rsidR="00BF2F3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BF2F3D" w:rsidRPr="0004192A" w14:paraId="645D7560" w14:textId="77777777" w:rsidTr="00BF2F3D">
        <w:trPr>
          <w:trHeight w:val="397"/>
        </w:trPr>
        <w:tc>
          <w:tcPr>
            <w:tcW w:w="652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DAE359" w14:textId="6220B804" w:rsidR="00BF2F3D" w:rsidRPr="0012032D" w:rsidRDefault="00BF2F3D" w:rsidP="00BF2F3D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439C79" w14:textId="6E49B7BA" w:rsidR="00BF2F3D" w:rsidRPr="00BF2F3D" w:rsidRDefault="00BF2F3D" w:rsidP="009F03CD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BF2F3D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2BD6A3FA" w14:textId="77777777" w:rsidR="00BF2F3D" w:rsidRPr="009E6ED7" w:rsidRDefault="00BF2F3D" w:rsidP="00492B3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D7E8C" w:rsidRPr="0004192A" w14:paraId="37A93B9B" w14:textId="77777777" w:rsidTr="00BF2F3D">
        <w:trPr>
          <w:trHeight w:val="658"/>
        </w:trPr>
        <w:tc>
          <w:tcPr>
            <w:tcW w:w="4179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BD7E8C" w:rsidRPr="0012032D" w:rsidRDefault="00BD7E8C" w:rsidP="00BD7E8C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9467A60" w14:textId="0540372C" w:rsidR="00BD7E8C" w:rsidRPr="0012032D" w:rsidRDefault="00BD7E8C" w:rsidP="00BD7E8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5FD17516" w14:textId="0B914BA2" w:rsidR="00BD7E8C" w:rsidRPr="0012032D" w:rsidRDefault="00BD7E8C" w:rsidP="00BD7E8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0185C063" w14:textId="600F459D" w:rsidR="00BD7E8C" w:rsidRPr="0012032D" w:rsidRDefault="00BD7E8C" w:rsidP="00BD7E8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03323EF4" w14:textId="44EE87FA" w:rsidR="00BD7E8C" w:rsidRPr="0012032D" w:rsidRDefault="00BD7E8C" w:rsidP="00BD7E8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BD7E8C" w:rsidRPr="0012032D" w:rsidRDefault="00BD7E8C" w:rsidP="00BD7E8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2A55C668" w14:textId="2D221C9E" w:rsidR="00BD7E8C" w:rsidRPr="0004192A" w:rsidRDefault="00BD7E8C" w:rsidP="00492B33">
            <w:pPr>
              <w:jc w:val="left"/>
              <w:rPr>
                <w:sz w:val="20"/>
                <w:szCs w:val="20"/>
              </w:rPr>
            </w:pPr>
          </w:p>
        </w:tc>
      </w:tr>
      <w:tr w:rsidR="00DE5959" w:rsidRPr="0004192A" w14:paraId="340CFBB7" w14:textId="77777777" w:rsidTr="00BF2F3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74A369C1" w:rsidR="00DE5959" w:rsidRPr="00DE5959" w:rsidRDefault="00DE5959" w:rsidP="00DE5959">
            <w:pPr>
              <w:jc w:val="left"/>
              <w:rPr>
                <w:rFonts w:cs="Times New Roman"/>
                <w:sz w:val="20"/>
                <w:szCs w:val="20"/>
              </w:rPr>
            </w:pPr>
            <w:r w:rsidRPr="00DE5959">
              <w:rPr>
                <w:rFonts w:cs="Times New Roman"/>
                <w:sz w:val="20"/>
                <w:szCs w:val="20"/>
              </w:rPr>
              <w:t>FZY221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723C101E" w:rsidR="00DE5959" w:rsidRPr="009F03CD" w:rsidRDefault="00DE5959" w:rsidP="00DE5959">
            <w:pPr>
              <w:jc w:val="left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Elektroterapi-II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05433CE6" w:rsidR="00DE5959" w:rsidRPr="009F03CD" w:rsidRDefault="00DE5959" w:rsidP="00DE595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F83E98A" w:rsidR="00DE5959" w:rsidRPr="009F03CD" w:rsidRDefault="00DE5959" w:rsidP="00DE595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2A356DC" w:rsidR="00DE5959" w:rsidRPr="009F03CD" w:rsidRDefault="00DE5959" w:rsidP="00DE595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F47F5FC" w:rsidR="00DE5959" w:rsidRPr="009F03CD" w:rsidRDefault="00DE5959" w:rsidP="00DE595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16B4AA01" w:rsidR="00DE5959" w:rsidRPr="009F03CD" w:rsidRDefault="00DE5959" w:rsidP="00DE595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29C2987E" w:rsidR="00DE5959" w:rsidRPr="0004192A" w:rsidRDefault="00DE5959" w:rsidP="00DE595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E5959" w:rsidRPr="0004192A" w14:paraId="7EF9D3ED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821D" w14:textId="3C1D00D5" w:rsidR="00DE5959" w:rsidRPr="00DE5959" w:rsidRDefault="00DE5959" w:rsidP="00DE595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E5959">
              <w:rPr>
                <w:rFonts w:cs="Times New Roman"/>
                <w:sz w:val="20"/>
                <w:szCs w:val="20"/>
              </w:rPr>
              <w:t>FZY213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658594F4" w:rsidR="00DE5959" w:rsidRPr="009F03CD" w:rsidRDefault="00DE5959" w:rsidP="00DE5959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inezyoloj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50B03765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134A06F8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19FA1371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29C88422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0C81DB08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5CF54720" w:rsidR="00DE5959" w:rsidRPr="009E1210" w:rsidRDefault="00DE5959" w:rsidP="00DE595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E5959" w:rsidRPr="0004192A" w14:paraId="6E2D42CC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5672D" w14:textId="3FB5BEA0" w:rsidR="00DE5959" w:rsidRPr="00DE5959" w:rsidRDefault="00DE5959" w:rsidP="00DE595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E5959">
              <w:rPr>
                <w:rFonts w:cs="Times New Roman"/>
                <w:sz w:val="20"/>
                <w:szCs w:val="20"/>
              </w:rPr>
              <w:t>FZY225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1357D4A4" w:rsidR="00DE5959" w:rsidRPr="009F03CD" w:rsidRDefault="00DE5959" w:rsidP="00DE5959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linik Bilimler-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2B855459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350199B9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731B50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6FEB7C04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380188E2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6A57BB8E" w:rsidR="00DE5959" w:rsidRPr="009E1210" w:rsidRDefault="00DE5959" w:rsidP="00DE595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E5959" w:rsidRPr="0004192A" w14:paraId="1C6CE4D1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A395B" w14:textId="3A5ED266" w:rsidR="00DE5959" w:rsidRPr="00DE5959" w:rsidRDefault="00DE5959" w:rsidP="00DE595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E5959">
              <w:rPr>
                <w:rFonts w:cs="Times New Roman"/>
                <w:sz w:val="20"/>
                <w:szCs w:val="20"/>
              </w:rPr>
              <w:t>FZY227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11E1050" w:rsidR="00DE5959" w:rsidRPr="009F03CD" w:rsidRDefault="00DE5959" w:rsidP="00DE5959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Masaj Teknikleri ve Uygu</w:t>
            </w:r>
            <w:r w:rsidRPr="009F03CD">
              <w:rPr>
                <w:color w:val="000000"/>
                <w:sz w:val="20"/>
              </w:rPr>
              <w:t>lama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1CE6D3EA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5E5C6770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19F90CB4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02692724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170F4A13" w:rsidR="00DE5959" w:rsidRPr="009F03CD" w:rsidRDefault="00DE5959" w:rsidP="00DE595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7B1DF8A1" w:rsidR="00DE5959" w:rsidRPr="009E1210" w:rsidRDefault="00DE5959" w:rsidP="00DE595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30A8E057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6C81DF8F" w:rsidR="00BD7E8C" w:rsidRPr="001D462A" w:rsidRDefault="001B6104" w:rsidP="00492B33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FZY</w:t>
            </w:r>
            <w:r w:rsidR="00BD7E8C"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147C06D9" w:rsidR="00BD7E8C" w:rsidRPr="001D462A" w:rsidRDefault="00BD7E8C" w:rsidP="00492B33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54030F93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0C48AFB8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1B0B87A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7BC11DA0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568A29CB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71C9D7CA" w:rsidR="00BD7E8C" w:rsidRPr="0004192A" w:rsidRDefault="00BD7E8C" w:rsidP="00492B3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55089B56" w14:textId="77777777" w:rsidTr="00BF2F3D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97195F8" w:rsidR="00BD7E8C" w:rsidRPr="001D462A" w:rsidRDefault="00BF2F3D" w:rsidP="00492B33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1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3222B7BD" w:rsidR="00BD7E8C" w:rsidRPr="001D462A" w:rsidRDefault="00BD7E8C" w:rsidP="00492B33">
            <w:pPr>
              <w:jc w:val="left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A1F8C06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367FED99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55C5A445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0BBD871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45023D6C" w:rsidR="00BD7E8C" w:rsidRPr="001D462A" w:rsidRDefault="00BD7E8C" w:rsidP="00BD7E8C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3F715BF0" w:rsidR="00BD7E8C" w:rsidRPr="0004192A" w:rsidRDefault="00BD7E8C" w:rsidP="00492B3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 w:rsidR="00582908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F2F3D" w:rsidRPr="0004192A" w14:paraId="27CBFF9C" w14:textId="77777777" w:rsidTr="00BF2F3D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59A946" w14:textId="3B382239" w:rsidR="00BF2F3D" w:rsidRPr="001D462A" w:rsidRDefault="00BF2F3D" w:rsidP="00492B33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3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BFC57C" w14:textId="35B3323C" w:rsidR="00BF2F3D" w:rsidRPr="001A0B74" w:rsidRDefault="00BF2F3D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804D5" w14:textId="369AF44D" w:rsidR="00BF2F3D" w:rsidRPr="001A0B74" w:rsidRDefault="00BF2F3D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AE309B" w14:textId="719AF2E7" w:rsidR="00BF2F3D" w:rsidRPr="001A0B74" w:rsidRDefault="00BF2F3D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8B59E4" w14:textId="60658C51" w:rsidR="00BF2F3D" w:rsidRPr="001A0B74" w:rsidRDefault="00BF2F3D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04406B" w14:textId="32C4D7C4" w:rsidR="00BF2F3D" w:rsidRPr="001A0B74" w:rsidRDefault="00BF2F3D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81260" w14:textId="449659F6" w:rsidR="00BF2F3D" w:rsidRPr="001A0B74" w:rsidRDefault="00BF2F3D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55CDFB" w14:textId="1E40D796" w:rsidR="00BF2F3D" w:rsidRPr="009E1210" w:rsidRDefault="00582908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F2F3D" w:rsidRPr="0004192A" w14:paraId="4025B120" w14:textId="77777777" w:rsidTr="00BF2F3D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D4A462" w14:textId="31DF0A4B" w:rsidR="00BF2F3D" w:rsidRPr="001D462A" w:rsidRDefault="00582908" w:rsidP="00492B33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B327C7" w14:textId="0BFE333C" w:rsidR="00BF2F3D" w:rsidRPr="001A0B74" w:rsidRDefault="00582908" w:rsidP="00492B3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09F7F3" w14:textId="32003042" w:rsidR="00BF2F3D" w:rsidRPr="001A0B74" w:rsidRDefault="00582908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7A0C75" w14:textId="4C4814F0" w:rsidR="00BF2F3D" w:rsidRPr="001A0B74" w:rsidRDefault="00582908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3C9C8D" w14:textId="0458278A" w:rsidR="00BF2F3D" w:rsidRPr="001A0B74" w:rsidRDefault="00582908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EA1F8" w14:textId="44F17F45" w:rsidR="00BF2F3D" w:rsidRPr="001A0B74" w:rsidRDefault="00582908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A86B48" w14:textId="7FAC655C" w:rsidR="00BF2F3D" w:rsidRPr="001A0B74" w:rsidRDefault="00582908" w:rsidP="00BD7E8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2867E0" w14:textId="7EC7FE3E" w:rsidR="00BF2F3D" w:rsidRPr="009E1210" w:rsidRDefault="00582908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BF2F3D" w:rsidRPr="0004192A" w14:paraId="68277766" w14:textId="77777777" w:rsidTr="00BF2F3D">
        <w:trPr>
          <w:trHeight w:val="653"/>
        </w:trPr>
        <w:tc>
          <w:tcPr>
            <w:tcW w:w="65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578961" w14:textId="3DA260B5" w:rsidR="00BF2F3D" w:rsidRPr="001A0B74" w:rsidRDefault="00BF2F3D" w:rsidP="00BF2F3D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FF0B2B" w14:textId="2BE25522" w:rsidR="00BF2F3D" w:rsidRPr="00582908" w:rsidRDefault="00582908" w:rsidP="00BD7E8C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82908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5C75FF" w14:textId="77777777" w:rsidR="00BF2F3D" w:rsidRPr="009E1210" w:rsidRDefault="00BF2F3D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04192A" w14:paraId="77AAF97C" w14:textId="77777777" w:rsidTr="00BF2F3D">
        <w:trPr>
          <w:trHeight w:val="518"/>
        </w:trPr>
        <w:tc>
          <w:tcPr>
            <w:tcW w:w="4179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11BF00AA" w14:textId="6DF52A8B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789394B" w14:textId="716E114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1667F3A6" w14:textId="269AAC1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2CFAF562" w14:textId="16C89E3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692CD317" w14:textId="24BE54FF" w:rsidR="00BD7E8C" w:rsidRDefault="00BD7E8C" w:rsidP="00492B33">
            <w:pPr>
              <w:jc w:val="left"/>
              <w:rPr>
                <w:color w:val="000000"/>
              </w:rPr>
            </w:pPr>
          </w:p>
        </w:tc>
      </w:tr>
      <w:tr w:rsidR="00BD7E8C" w:rsidRPr="0004192A" w14:paraId="6CF5F606" w14:textId="77777777" w:rsidTr="00BF2F3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17C5E31E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2EA586E2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Hidroterapi Balneoterapi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1F344E44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34AB4917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2A1FCEA6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147813C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F35A6D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50A89032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F5A86ED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5F5C9BF8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İş Uğraşı ve Terapis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ED8757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11F90E0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05CD32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09DDF9D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53986BD1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48C1DE0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13CEA7AD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6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077F302A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Klinik Bilimler-I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35676478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A8625A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67609F7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00D2597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20C018A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609406AF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6DCEE568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8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6676CEF2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Normal Motor Gelişim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76EDF88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22638C9D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6016206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4BE5E031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4CD68A4C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FF55372" w14:textId="77777777" w:rsidTr="00BF2F3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72620" w14:textId="7FB7B705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29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E72F0" w14:textId="3A3A715B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Ortez</w:t>
            </w:r>
            <w:bookmarkStart w:id="0" w:name="_GoBack"/>
            <w:bookmarkEnd w:id="0"/>
            <w:r w:rsidRPr="00BD7E8C">
              <w:rPr>
                <w:color w:val="000000"/>
                <w:sz w:val="20"/>
              </w:rPr>
              <w:t xml:space="preserve"> ve Protez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4ECE" w14:textId="6F1B7FE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2B14" w14:textId="0D07BF6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43A9" w14:textId="7D479D13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55002" w14:textId="3F61D1F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B3D9C" w14:textId="26C1F34A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475E31" w14:textId="6E3247A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60D6CF71" w14:textId="77777777" w:rsidTr="00BF2F3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7BE1C1C5" w:rsidR="00BD7E8C" w:rsidRPr="001D462A" w:rsidRDefault="00582908" w:rsidP="00492B3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2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580E054B" w:rsidR="00BD7E8C" w:rsidRPr="001D462A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41A7BABA" w:rsidR="00BD7E8C" w:rsidRPr="001D462A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2D3DF75A" w:rsidR="00BD7E8C" w:rsidRPr="001D462A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59EBE4F" w:rsidR="00BD7E8C" w:rsidRPr="001D462A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5D6743AE" w:rsidR="00BD7E8C" w:rsidRPr="001D462A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5094E541" w:rsidR="00BD7E8C" w:rsidRPr="001D462A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43BF3061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 w:rsidR="00582908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2908" w:rsidRPr="0004192A" w14:paraId="27FEB9B8" w14:textId="77777777" w:rsidTr="00BF2F3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B40174" w14:textId="24C559D3" w:rsidR="00582908" w:rsidRPr="001D462A" w:rsidRDefault="00582908" w:rsidP="0058290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4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A86AC0" w14:textId="14B1DE01" w:rsidR="00582908" w:rsidRPr="001A0B74" w:rsidRDefault="00582908" w:rsidP="0058290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1416A6" w14:textId="069E9965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B5C268" w14:textId="0D6F60AE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F00366" w14:textId="04DCB467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BF1E05" w14:textId="220187F2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EF87F8" w14:textId="2FC90F0E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403359" w14:textId="4F535225" w:rsidR="00582908" w:rsidRPr="009E1210" w:rsidRDefault="00582908" w:rsidP="0058290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2908" w:rsidRPr="0004192A" w14:paraId="16D6A686" w14:textId="77777777" w:rsidTr="00BF2F3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01064" w14:textId="0FB3B630" w:rsidR="00582908" w:rsidRPr="001D462A" w:rsidRDefault="00582908" w:rsidP="0058290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116F2C" w14:textId="7C611006" w:rsidR="00582908" w:rsidRPr="001A0B74" w:rsidRDefault="00582908" w:rsidP="0058290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E2B037" w14:textId="32B0A60C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8F27E3" w14:textId="3DDEFB8B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FA1D9C" w14:textId="2E64CD87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4EC41B" w14:textId="6C2D7933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C6493B" w14:textId="278F8C78" w:rsidR="00582908" w:rsidRPr="001A0B74" w:rsidRDefault="00582908" w:rsidP="0058290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F41502" w14:textId="490CA3A5" w:rsidR="00582908" w:rsidRPr="009E1210" w:rsidRDefault="00582908" w:rsidP="0058290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582908" w:rsidRPr="0004192A" w14:paraId="5B7CD494" w14:textId="77777777" w:rsidTr="00582908">
        <w:trPr>
          <w:trHeight w:val="397"/>
        </w:trPr>
        <w:tc>
          <w:tcPr>
            <w:tcW w:w="65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E8760E" w14:textId="3D6DB4C1" w:rsidR="00582908" w:rsidRDefault="00582908" w:rsidP="00582908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F92819" w14:textId="2E71EC0B" w:rsidR="00582908" w:rsidRPr="00582908" w:rsidRDefault="00582908" w:rsidP="00582908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82908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841DEE" w14:textId="77777777" w:rsidR="00582908" w:rsidRPr="009E6ED7" w:rsidRDefault="00582908" w:rsidP="0058290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D7E8C" w:rsidRPr="0004192A" w14:paraId="1893BDBB" w14:textId="77777777" w:rsidTr="00BF2F3D">
        <w:trPr>
          <w:trHeight w:val="518"/>
        </w:trPr>
        <w:tc>
          <w:tcPr>
            <w:tcW w:w="41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7D04AFBD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1B39EF08" w14:textId="6C5912D4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BD7E8C" w:rsidRPr="009E1210" w14:paraId="51920251" w14:textId="77777777" w:rsidTr="00BF2F3D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261FBDA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YS210</w:t>
            </w:r>
          </w:p>
        </w:tc>
        <w:tc>
          <w:tcPr>
            <w:tcW w:w="2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407B994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İlk Yardım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6767455F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FDD28D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6274F6C7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3C2C2A80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0567542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177E30E2" w14:textId="77777777" w:rsidTr="00BF2F3D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752D1345" w:rsidR="00BD7E8C" w:rsidRPr="00DC55B1" w:rsidRDefault="00BD7E8C" w:rsidP="00492B33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SS210</w:t>
            </w:r>
          </w:p>
        </w:tc>
        <w:tc>
          <w:tcPr>
            <w:tcW w:w="2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D49441D" w:rsidR="00BD7E8C" w:rsidRPr="00DC55B1" w:rsidRDefault="00BD7E8C" w:rsidP="00492B33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5EC6E4B9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0F418565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5FA734A7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2C9BD704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719480F4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37AE9963" w14:textId="77777777" w:rsidTr="00BF2F3D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0376325E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HS210</w:t>
            </w:r>
          </w:p>
        </w:tc>
        <w:tc>
          <w:tcPr>
            <w:tcW w:w="2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37E881BA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4F0E587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9DF7FC7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44FB7332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12EEC2DB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1C76146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3DC9FCD5" w14:textId="77777777" w:rsidTr="00BF2F3D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207D94A4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HS210</w:t>
            </w:r>
          </w:p>
        </w:tc>
        <w:tc>
          <w:tcPr>
            <w:tcW w:w="2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64E5AC2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419ABA65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1F6ACA1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34E0C2A3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2E32B1A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62EB6F2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E5F23" w:rsidRPr="009E1210" w14:paraId="495EDA23" w14:textId="77777777" w:rsidTr="00BF2F3D">
        <w:trPr>
          <w:trHeight w:val="588"/>
        </w:trPr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102F306F" w:rsidR="001E5F23" w:rsidRPr="001E5F23" w:rsidRDefault="001E5F23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OES210</w:t>
            </w:r>
          </w:p>
        </w:tc>
        <w:tc>
          <w:tcPr>
            <w:tcW w:w="2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D61D7C8" w:rsidR="001E5F23" w:rsidRPr="001E5F23" w:rsidRDefault="001E5F23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Özel Eğitimde Terapi ve Uygulamalar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2D9FFC1C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D9779BD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67263102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F33028D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22F5B97C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1E5F23" w:rsidRPr="009E1210" w:rsidRDefault="001E5F23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E92C55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D83074">
        <w:rPr>
          <w:rFonts w:cs="Times New Roman"/>
          <w:sz w:val="20"/>
          <w:szCs w:val="20"/>
        </w:rPr>
        <w:t>Fizyoterapi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5083535" w14:textId="77777777" w:rsidR="00582908" w:rsidRPr="004812DE" w:rsidRDefault="00582908" w:rsidP="00582908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06EE1444" w14:textId="77777777" w:rsidR="00582908" w:rsidRPr="004812DE" w:rsidRDefault="00582908" w:rsidP="0058290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768C184B" w14:textId="77777777" w:rsidR="00582908" w:rsidRPr="004812DE" w:rsidRDefault="00582908" w:rsidP="0058290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02009E" w14:textId="77777777" w:rsidR="00BA3FEA" w:rsidRDefault="00BA3FEA" w:rsidP="0004192A">
      <w:pPr>
        <w:spacing w:after="0" w:line="240" w:lineRule="auto"/>
      </w:pPr>
      <w:r>
        <w:separator/>
      </w:r>
    </w:p>
  </w:endnote>
  <w:endnote w:type="continuationSeparator" w:id="0">
    <w:p w14:paraId="1EF0EA13" w14:textId="77777777" w:rsidR="00BA3FEA" w:rsidRDefault="00BA3FEA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B769D" w14:textId="77777777" w:rsidR="001A2CC2" w:rsidRDefault="001A2C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963A" w14:textId="77777777" w:rsidR="001A2CC2" w:rsidRDefault="001A2CC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8291C" w14:textId="77777777" w:rsidR="001A2CC2" w:rsidRDefault="001A2C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823FBA" w14:textId="77777777" w:rsidR="00BA3FEA" w:rsidRDefault="00BA3FEA" w:rsidP="0004192A">
      <w:pPr>
        <w:spacing w:after="0" w:line="240" w:lineRule="auto"/>
      </w:pPr>
      <w:r>
        <w:separator/>
      </w:r>
    </w:p>
  </w:footnote>
  <w:footnote w:type="continuationSeparator" w:id="0">
    <w:p w14:paraId="3032C4AE" w14:textId="77777777" w:rsidR="00BA3FEA" w:rsidRDefault="00BA3FEA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B876F" w14:textId="77777777" w:rsidR="001A2CC2" w:rsidRDefault="001A2C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1B4D958" w:rsidR="0004192A" w:rsidRPr="0004192A" w:rsidRDefault="001A2CC2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7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83074">
      <w:rPr>
        <w:rFonts w:eastAsia="Calibri" w:cs="Times New Roman"/>
      </w:rPr>
      <w:t>Fizyoterap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1758A" w14:textId="77777777" w:rsidR="001A2CC2" w:rsidRDefault="001A2C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50D"/>
    <w:rsid w:val="00004E47"/>
    <w:rsid w:val="00007FF0"/>
    <w:rsid w:val="0004192A"/>
    <w:rsid w:val="0011431C"/>
    <w:rsid w:val="0012032D"/>
    <w:rsid w:val="00165EA8"/>
    <w:rsid w:val="00180540"/>
    <w:rsid w:val="001974C3"/>
    <w:rsid w:val="001A0B74"/>
    <w:rsid w:val="001A2CC2"/>
    <w:rsid w:val="001B6104"/>
    <w:rsid w:val="001C5FD0"/>
    <w:rsid w:val="001D462A"/>
    <w:rsid w:val="001E5D4A"/>
    <w:rsid w:val="001E5F23"/>
    <w:rsid w:val="002033D8"/>
    <w:rsid w:val="002108E6"/>
    <w:rsid w:val="002136D5"/>
    <w:rsid w:val="00224DA0"/>
    <w:rsid w:val="00227360"/>
    <w:rsid w:val="00263063"/>
    <w:rsid w:val="002F3795"/>
    <w:rsid w:val="003302DC"/>
    <w:rsid w:val="003C69BD"/>
    <w:rsid w:val="003E50B0"/>
    <w:rsid w:val="003F4FAF"/>
    <w:rsid w:val="004012F7"/>
    <w:rsid w:val="00402A03"/>
    <w:rsid w:val="004176EE"/>
    <w:rsid w:val="004177DF"/>
    <w:rsid w:val="004368A7"/>
    <w:rsid w:val="00436F78"/>
    <w:rsid w:val="00492B33"/>
    <w:rsid w:val="004A5456"/>
    <w:rsid w:val="004B6BED"/>
    <w:rsid w:val="004D1024"/>
    <w:rsid w:val="0050720C"/>
    <w:rsid w:val="005302DA"/>
    <w:rsid w:val="005570F8"/>
    <w:rsid w:val="00575B7A"/>
    <w:rsid w:val="00582908"/>
    <w:rsid w:val="00582CBC"/>
    <w:rsid w:val="00587421"/>
    <w:rsid w:val="005974B8"/>
    <w:rsid w:val="005A75BC"/>
    <w:rsid w:val="005B0370"/>
    <w:rsid w:val="006420B3"/>
    <w:rsid w:val="006C446E"/>
    <w:rsid w:val="00730C15"/>
    <w:rsid w:val="007674FC"/>
    <w:rsid w:val="007A0303"/>
    <w:rsid w:val="007F1C48"/>
    <w:rsid w:val="007F752E"/>
    <w:rsid w:val="00880CEC"/>
    <w:rsid w:val="00896C2D"/>
    <w:rsid w:val="008B2DF3"/>
    <w:rsid w:val="008F43C2"/>
    <w:rsid w:val="008F4A83"/>
    <w:rsid w:val="00901663"/>
    <w:rsid w:val="00923D78"/>
    <w:rsid w:val="00923FBB"/>
    <w:rsid w:val="00926227"/>
    <w:rsid w:val="00927EFC"/>
    <w:rsid w:val="00930D44"/>
    <w:rsid w:val="00943EED"/>
    <w:rsid w:val="00947BDF"/>
    <w:rsid w:val="0095491C"/>
    <w:rsid w:val="009670D9"/>
    <w:rsid w:val="0098249F"/>
    <w:rsid w:val="009970E9"/>
    <w:rsid w:val="009A3C79"/>
    <w:rsid w:val="009A446E"/>
    <w:rsid w:val="009D2E5E"/>
    <w:rsid w:val="009F03CD"/>
    <w:rsid w:val="00A2194C"/>
    <w:rsid w:val="00A409CE"/>
    <w:rsid w:val="00A52785"/>
    <w:rsid w:val="00AE156C"/>
    <w:rsid w:val="00AE1F99"/>
    <w:rsid w:val="00AF6529"/>
    <w:rsid w:val="00B45366"/>
    <w:rsid w:val="00B5778B"/>
    <w:rsid w:val="00B7736A"/>
    <w:rsid w:val="00BA3FEA"/>
    <w:rsid w:val="00BD7E8C"/>
    <w:rsid w:val="00BF2F3D"/>
    <w:rsid w:val="00BF44F3"/>
    <w:rsid w:val="00C17E49"/>
    <w:rsid w:val="00C2731A"/>
    <w:rsid w:val="00C77F7A"/>
    <w:rsid w:val="00C94619"/>
    <w:rsid w:val="00CA0453"/>
    <w:rsid w:val="00CD201C"/>
    <w:rsid w:val="00D3238B"/>
    <w:rsid w:val="00D330EC"/>
    <w:rsid w:val="00D34D53"/>
    <w:rsid w:val="00D41929"/>
    <w:rsid w:val="00D50C64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DE5959"/>
    <w:rsid w:val="00E624B2"/>
    <w:rsid w:val="00E93BAE"/>
    <w:rsid w:val="00EA0B45"/>
    <w:rsid w:val="00EA4BF3"/>
    <w:rsid w:val="00EB26DE"/>
    <w:rsid w:val="00EC3122"/>
    <w:rsid w:val="00ED6D16"/>
    <w:rsid w:val="00EE5CF4"/>
    <w:rsid w:val="00EF2F9E"/>
    <w:rsid w:val="00F26A80"/>
    <w:rsid w:val="00F27F7A"/>
    <w:rsid w:val="00F5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4</cp:revision>
  <dcterms:created xsi:type="dcterms:W3CDTF">2021-08-11T08:12:00Z</dcterms:created>
  <dcterms:modified xsi:type="dcterms:W3CDTF">2022-04-06T06:18:00Z</dcterms:modified>
</cp:coreProperties>
</file>